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EFCBA" w14:textId="77777777" w:rsidR="009F61D8" w:rsidRDefault="009F61D8" w:rsidP="009F61D8">
      <w:r>
        <w:t>PetChips is a website specified to identify pets and reunite them with their owners.</w:t>
      </w:r>
    </w:p>
    <w:p w14:paraId="2C0268ED" w14:textId="77777777" w:rsidR="009F61D8" w:rsidRDefault="009F61D8" w:rsidP="009F61D8"/>
    <w:p w14:paraId="73802197" w14:textId="6DE32F26" w:rsidR="009F61D8" w:rsidRDefault="009F61D8" w:rsidP="009F61D8">
      <w:r>
        <w:t>As we all know, we can all find lost pets wandering in the streets, if we take them to any veterinary clinic to check if they're microchipped, and we find that they do have a microchip number, it</w:t>
      </w:r>
      <w:r w:rsidR="00E02292">
        <w:t>'</w:t>
      </w:r>
      <w:r>
        <w:t>s almost impossible to know the owner of that pet!</w:t>
      </w:r>
    </w:p>
    <w:p w14:paraId="1595815D" w14:textId="456E5C7B" w:rsidR="009F61D8" w:rsidRDefault="009F61D8" w:rsidP="009F61D8">
      <w:r>
        <w:t>With PetChips, you can just enter the number in the search box on our website, and all the information of the pet and the owner will show up! of course, if the pet was registered by the owner in our database.</w:t>
      </w:r>
    </w:p>
    <w:p w14:paraId="239088A8" w14:textId="77777777" w:rsidR="009F61D8" w:rsidRDefault="009F61D8" w:rsidP="009F61D8"/>
    <w:p w14:paraId="7AD74D86" w14:textId="77777777" w:rsidR="009F61D8" w:rsidRDefault="009F61D8" w:rsidP="009F61D8"/>
    <w:p w14:paraId="30C60C3C" w14:textId="04719756" w:rsidR="009F61D8" w:rsidRDefault="009F61D8" w:rsidP="009F61D8">
      <w:r>
        <w:t xml:space="preserve">Here you can register your pet and enter their information, and your information in case of any incident, with a very affordable monthly, or yearly </w:t>
      </w:r>
      <w:r w:rsidR="00E02292">
        <w:t>fee, it</w:t>
      </w:r>
      <w:r>
        <w:t xml:space="preserve"> will be easy to identify the pet and the owner.</w:t>
      </w:r>
    </w:p>
    <w:p w14:paraId="38D02BB2" w14:textId="77777777" w:rsidR="009F61D8" w:rsidRDefault="009F61D8" w:rsidP="009F61D8"/>
    <w:p w14:paraId="25291399" w14:textId="77777777" w:rsidR="009F61D8" w:rsidRDefault="009F61D8" w:rsidP="009F61D8">
      <w:r>
        <w:t>In addition to that, we will have a page specified for Lost &amp; Found pets, where you can post about a pet that you found wandering, or about a pet that you've lost.</w:t>
      </w:r>
    </w:p>
    <w:p w14:paraId="33E19672" w14:textId="77777777" w:rsidR="009F61D8" w:rsidRDefault="009F61D8" w:rsidP="00E02292">
      <w:pPr>
        <w:bidi/>
      </w:pPr>
    </w:p>
    <w:p w14:paraId="7055604A" w14:textId="2285E1E4" w:rsidR="009F61D8" w:rsidRDefault="007A53A3" w:rsidP="00E02292">
      <w:pPr>
        <w:bidi/>
      </w:pPr>
      <w:proofErr w:type="spellStart"/>
      <w:r>
        <w:rPr>
          <w:rFonts w:cs="Arial"/>
        </w:rPr>
        <w:t>PetChips</w:t>
      </w:r>
      <w:proofErr w:type="spellEnd"/>
      <w:r w:rsidR="009F61D8">
        <w:rPr>
          <w:rFonts w:cs="Arial"/>
          <w:rtl/>
        </w:rPr>
        <w:t xml:space="preserve"> هو موقع الكتروني </w:t>
      </w:r>
      <w:r w:rsidR="00E02292">
        <w:rPr>
          <w:rFonts w:cs="Arial" w:hint="cs"/>
          <w:rtl/>
          <w:lang w:bidi="ar-JO"/>
        </w:rPr>
        <w:t>يسا</w:t>
      </w:r>
      <w:r w:rsidR="009F61D8">
        <w:rPr>
          <w:rFonts w:cs="Arial"/>
          <w:rtl/>
        </w:rPr>
        <w:t xml:space="preserve">عد </w:t>
      </w:r>
      <w:r w:rsidR="00E02292">
        <w:rPr>
          <w:rFonts w:cs="Arial" w:hint="cs"/>
          <w:rtl/>
        </w:rPr>
        <w:t>على إعطاء</w:t>
      </w:r>
      <w:r w:rsidR="009F61D8">
        <w:rPr>
          <w:rFonts w:cs="Arial"/>
          <w:rtl/>
        </w:rPr>
        <w:t xml:space="preserve"> هوية </w:t>
      </w:r>
      <w:r w:rsidR="00E02292">
        <w:rPr>
          <w:rFonts w:cs="Arial" w:hint="cs"/>
          <w:rtl/>
        </w:rPr>
        <w:t xml:space="preserve">ومرجع </w:t>
      </w:r>
      <w:r w:rsidR="009F61D8">
        <w:rPr>
          <w:rFonts w:cs="Arial"/>
          <w:rtl/>
        </w:rPr>
        <w:t>للحيوانات الأليفة</w:t>
      </w:r>
      <w:r w:rsidR="00E02292">
        <w:rPr>
          <w:rFonts w:cs="Arial" w:hint="cs"/>
          <w:rtl/>
        </w:rPr>
        <w:t xml:space="preserve"> والحيوانات البرية</w:t>
      </w:r>
      <w:r w:rsidR="009F61D8">
        <w:rPr>
          <w:rFonts w:cs="Arial"/>
          <w:rtl/>
        </w:rPr>
        <w:t xml:space="preserve">, </w:t>
      </w:r>
      <w:r w:rsidR="00E02292">
        <w:rPr>
          <w:rFonts w:cs="Arial" w:hint="cs"/>
          <w:rtl/>
        </w:rPr>
        <w:t>كما</w:t>
      </w:r>
      <w:r w:rsidR="009F61D8">
        <w:rPr>
          <w:rFonts w:cs="Arial"/>
          <w:rtl/>
        </w:rPr>
        <w:t xml:space="preserve"> يساعد </w:t>
      </w:r>
      <w:r w:rsidR="00E02292">
        <w:rPr>
          <w:rFonts w:cs="Arial" w:hint="cs"/>
          <w:rtl/>
        </w:rPr>
        <w:t>في إ</w:t>
      </w:r>
      <w:r w:rsidR="009F61D8">
        <w:rPr>
          <w:rFonts w:cs="Arial"/>
          <w:rtl/>
        </w:rPr>
        <w:t>ر</w:t>
      </w:r>
      <w:r w:rsidR="00E02292">
        <w:rPr>
          <w:rFonts w:cs="Arial" w:hint="cs"/>
          <w:rtl/>
        </w:rPr>
        <w:t>ا</w:t>
      </w:r>
      <w:r w:rsidR="009F61D8">
        <w:rPr>
          <w:rFonts w:cs="Arial"/>
          <w:rtl/>
        </w:rPr>
        <w:t xml:space="preserve">جع الحيوانات </w:t>
      </w:r>
      <w:r w:rsidR="00E02292">
        <w:rPr>
          <w:rFonts w:cs="Arial" w:hint="cs"/>
          <w:rtl/>
        </w:rPr>
        <w:t>الى مالكها الأصلي المسجل في قاعدة بيانات الموقع.</w:t>
      </w:r>
    </w:p>
    <w:p w14:paraId="165BDEA9" w14:textId="77777777" w:rsidR="009F61D8" w:rsidRDefault="009F61D8" w:rsidP="00E02292">
      <w:pPr>
        <w:bidi/>
      </w:pPr>
    </w:p>
    <w:p w14:paraId="5D79C2E6" w14:textId="3B3D2E92" w:rsidR="009F61D8" w:rsidRDefault="00E02292" w:rsidP="00E02292">
      <w:pPr>
        <w:bidi/>
      </w:pPr>
      <w:r>
        <w:rPr>
          <w:rFonts w:cs="Arial" w:hint="cs"/>
          <w:rtl/>
        </w:rPr>
        <w:t>كما نعلم جميعا،</w:t>
      </w:r>
      <w:r w:rsidR="009F61D8">
        <w:rPr>
          <w:rFonts w:cs="Arial"/>
          <w:rtl/>
        </w:rPr>
        <w:t xml:space="preserve"> دا</w:t>
      </w:r>
      <w:r>
        <w:rPr>
          <w:rFonts w:cs="Arial" w:hint="cs"/>
          <w:rtl/>
        </w:rPr>
        <w:t>ئما</w:t>
      </w:r>
      <w:r w:rsidR="009F61D8">
        <w:rPr>
          <w:rFonts w:cs="Arial"/>
          <w:rtl/>
        </w:rPr>
        <w:t xml:space="preserve"> </w:t>
      </w:r>
      <w:r>
        <w:rPr>
          <w:rFonts w:cs="Arial" w:hint="cs"/>
          <w:rtl/>
        </w:rPr>
        <w:t>ما</w:t>
      </w:r>
      <w:r w:rsidR="009F61D8">
        <w:rPr>
          <w:rFonts w:cs="Arial"/>
          <w:rtl/>
        </w:rPr>
        <w:t xml:space="preserve"> ن</w:t>
      </w:r>
      <w:r>
        <w:rPr>
          <w:rFonts w:cs="Arial" w:hint="cs"/>
          <w:rtl/>
        </w:rPr>
        <w:t>جد</w:t>
      </w:r>
      <w:r w:rsidR="009F61D8">
        <w:rPr>
          <w:rFonts w:cs="Arial"/>
          <w:rtl/>
        </w:rPr>
        <w:t xml:space="preserve"> حيوانات</w:t>
      </w:r>
      <w:r>
        <w:rPr>
          <w:rFonts w:cs="Arial" w:hint="cs"/>
          <w:rtl/>
          <w:lang w:bidi="ar-JO"/>
        </w:rPr>
        <w:t xml:space="preserve"> من الواضح انها مفقوة إما بالهرب, او بالسرقة</w:t>
      </w:r>
      <w:r w:rsidR="009F61D8">
        <w:rPr>
          <w:rFonts w:cs="Arial"/>
          <w:rtl/>
        </w:rPr>
        <w:t xml:space="preserve"> </w:t>
      </w:r>
      <w:r>
        <w:rPr>
          <w:rFonts w:cs="Arial" w:hint="cs"/>
          <w:rtl/>
        </w:rPr>
        <w:t>تتجول في ال</w:t>
      </w:r>
      <w:r w:rsidR="009F61D8">
        <w:rPr>
          <w:rFonts w:cs="Arial"/>
          <w:rtl/>
        </w:rPr>
        <w:t>لش</w:t>
      </w:r>
      <w:r>
        <w:rPr>
          <w:rFonts w:cs="Arial" w:hint="cs"/>
          <w:rtl/>
        </w:rPr>
        <w:t>وار</w:t>
      </w:r>
      <w:r w:rsidR="009F61D8">
        <w:rPr>
          <w:rFonts w:cs="Arial"/>
          <w:rtl/>
        </w:rPr>
        <w:t>ع</w:t>
      </w:r>
      <w:r>
        <w:rPr>
          <w:rFonts w:cs="Arial" w:hint="cs"/>
          <w:rtl/>
        </w:rPr>
        <w:t>،</w:t>
      </w:r>
      <w:r w:rsidR="009F61D8">
        <w:rPr>
          <w:rFonts w:cs="Arial"/>
          <w:rtl/>
        </w:rPr>
        <w:t xml:space="preserve"> إن كان كلب او بسة</w:t>
      </w:r>
      <w:r>
        <w:rPr>
          <w:rFonts w:cs="Arial" w:hint="cs"/>
          <w:rtl/>
        </w:rPr>
        <w:t xml:space="preserve"> او مختلف انواع الحيوانات،</w:t>
      </w:r>
      <w:r w:rsidR="009F61D8">
        <w:rPr>
          <w:rFonts w:cs="Arial"/>
          <w:rtl/>
        </w:rPr>
        <w:t xml:space="preserve"> </w:t>
      </w:r>
      <w:r>
        <w:rPr>
          <w:rFonts w:cs="Arial" w:hint="cs"/>
          <w:rtl/>
        </w:rPr>
        <w:t>إذا قمنا بِأخذهم الى</w:t>
      </w:r>
      <w:r w:rsidR="009F61D8">
        <w:rPr>
          <w:rFonts w:cs="Arial"/>
          <w:rtl/>
        </w:rPr>
        <w:t xml:space="preserve"> عيادة بيطرية و</w:t>
      </w:r>
      <w:r>
        <w:rPr>
          <w:rFonts w:cs="Arial" w:hint="cs"/>
          <w:rtl/>
        </w:rPr>
        <w:t>أحببنا</w:t>
      </w:r>
      <w:r w:rsidR="009F61D8">
        <w:rPr>
          <w:rFonts w:cs="Arial"/>
          <w:rtl/>
        </w:rPr>
        <w:t xml:space="preserve"> </w:t>
      </w:r>
      <w:r>
        <w:rPr>
          <w:rFonts w:cs="Arial" w:hint="cs"/>
          <w:rtl/>
        </w:rPr>
        <w:t xml:space="preserve">أن </w:t>
      </w:r>
      <w:r w:rsidR="009F61D8">
        <w:rPr>
          <w:rFonts w:cs="Arial"/>
          <w:rtl/>
        </w:rPr>
        <w:t xml:space="preserve">نساعد </w:t>
      </w:r>
      <w:r>
        <w:rPr>
          <w:rFonts w:cs="Arial" w:hint="cs"/>
          <w:rtl/>
        </w:rPr>
        <w:t>في</w:t>
      </w:r>
      <w:r w:rsidR="009F61D8">
        <w:rPr>
          <w:rFonts w:cs="Arial"/>
          <w:rtl/>
        </w:rPr>
        <w:t xml:space="preserve"> </w:t>
      </w:r>
      <w:r>
        <w:rPr>
          <w:rFonts w:cs="Arial" w:hint="cs"/>
          <w:rtl/>
        </w:rPr>
        <w:t>إرجاعهم الى مالكهم الأصلي،</w:t>
      </w:r>
      <w:r w:rsidR="009F61D8">
        <w:rPr>
          <w:rFonts w:cs="Arial"/>
          <w:rtl/>
        </w:rPr>
        <w:t xml:space="preserve"> </w:t>
      </w:r>
      <w:r>
        <w:rPr>
          <w:rFonts w:cs="Arial" w:hint="cs"/>
          <w:rtl/>
        </w:rPr>
        <w:t xml:space="preserve">لا يوجد قاعدة بيانات موحدة في الأردن من الممكن أن ترجع لها العيادة لمعرفة بيانات صاحب رقم الشريحة المزروعة في </w:t>
      </w:r>
      <w:r>
        <w:rPr>
          <w:rFonts w:cs="Arial" w:hint="cs"/>
          <w:rtl/>
          <w:lang w:bidi="ar-JO"/>
        </w:rPr>
        <w:t>جسم الحيوان، بهذا يكون دور العيادة فقط توضيح ما إذا كان يوجد مالك لهذا الحيوان ام لا, عن طريق وجود رقم شريحة</w:t>
      </w:r>
      <w:r w:rsidR="009F61D8">
        <w:t>.</w:t>
      </w:r>
    </w:p>
    <w:p w14:paraId="2336D2AA" w14:textId="14634CD4" w:rsidR="009F61D8" w:rsidRDefault="00E02292" w:rsidP="00E02292">
      <w:pPr>
        <w:bidi/>
      </w:pPr>
      <w:r>
        <w:rPr>
          <w:rFonts w:cs="Arial" w:hint="cs"/>
          <w:rtl/>
        </w:rPr>
        <w:t>بالفعل، لا يوجد أي طريقة لمعرفة مالك الحيوان عن طريق رقم الشريحة في الأردن, والسبب هو عدم وجود قاعدة بيانات موحدة للحيوانات الأليفة والبرية في الأردن.</w:t>
      </w:r>
    </w:p>
    <w:p w14:paraId="093C86D3" w14:textId="77777777" w:rsidR="009F61D8" w:rsidRDefault="009F61D8" w:rsidP="00E02292">
      <w:pPr>
        <w:bidi/>
      </w:pPr>
    </w:p>
    <w:p w14:paraId="720CEF91" w14:textId="364F836F" w:rsidR="009F61D8" w:rsidRPr="00E02292" w:rsidRDefault="00E02292" w:rsidP="00E02292">
      <w:pPr>
        <w:bidi/>
        <w:rPr>
          <w:rFonts w:cs="Arial"/>
        </w:rPr>
      </w:pPr>
      <w:r>
        <w:rPr>
          <w:rFonts w:cs="Arial" w:hint="cs"/>
          <w:rtl/>
        </w:rPr>
        <w:t>بإستخدام بيت تشبس</w:t>
      </w:r>
      <w:r w:rsidR="009F61D8">
        <w:rPr>
          <w:rFonts w:cs="Arial"/>
          <w:rtl/>
        </w:rPr>
        <w:t xml:space="preserve">, </w:t>
      </w:r>
      <w:r>
        <w:rPr>
          <w:rFonts w:cs="Arial" w:hint="cs"/>
          <w:rtl/>
        </w:rPr>
        <w:t>يمكنك فقط إدخال رقم الشريحة في مربع البحث على موقعنا الإلكتروني، وستظهر لك جميع المعلومات الخاصة في هذا الحيوان وجميع المعلومات الخاصة في مالك هذا الحيوان، بالطبع، إذا كان مسجلاً مسبقاً في قاعدة البيانات الخاصة في بيت تشبس.</w:t>
      </w:r>
    </w:p>
    <w:p w14:paraId="754F803D" w14:textId="77777777" w:rsidR="009F61D8" w:rsidRDefault="009F61D8" w:rsidP="00E02292">
      <w:pPr>
        <w:bidi/>
      </w:pPr>
    </w:p>
    <w:p w14:paraId="05F79A07" w14:textId="41C4AC7B" w:rsidR="009F61D8" w:rsidRDefault="00E02292" w:rsidP="00E02292">
      <w:pPr>
        <w:bidi/>
      </w:pPr>
      <w:r>
        <w:rPr>
          <w:rFonts w:cs="Arial" w:hint="cs"/>
          <w:rtl/>
        </w:rPr>
        <w:t xml:space="preserve">في بيت تشبس، يمكنك تسجيل حيوانك الأليف وإدخال معلوماته ومعلوماتك الشخصية كمالك لهذا الحيوان وسيكون رقم الشريحة هو الرقم التعريفي لهذا الحيوان، هذا سيعمل على </w:t>
      </w:r>
      <w:r>
        <w:rPr>
          <w:rFonts w:cs="Arial" w:hint="cs"/>
          <w:rtl/>
          <w:lang w:bidi="ar-JO"/>
        </w:rPr>
        <w:t>زيادة فرصة رجوع الحيوان الى مالكه الأصلي، مقابل رسوم شهرية او سنوية ميسورة التكفلة للغاية.</w:t>
      </w:r>
    </w:p>
    <w:p w14:paraId="06DCA762" w14:textId="77777777" w:rsidR="009F61D8" w:rsidRDefault="009F61D8" w:rsidP="00E02292">
      <w:pPr>
        <w:bidi/>
      </w:pPr>
    </w:p>
    <w:p w14:paraId="6356257A" w14:textId="70A0AF44" w:rsidR="00DB1E07" w:rsidRDefault="00E02292" w:rsidP="00E02292">
      <w:pPr>
        <w:bidi/>
        <w:rPr>
          <w:rtl/>
          <w:lang w:bidi="ar-JO"/>
        </w:rPr>
      </w:pPr>
      <w:r>
        <w:rPr>
          <w:rFonts w:cs="Arial" w:hint="cs"/>
          <w:rtl/>
        </w:rPr>
        <w:lastRenderedPageBreak/>
        <w:t>بالإضافة الى ذلك، سيكون لدينا صفحة مخصصة للحيوانات الأليفة والبرية المفقودة،والتي تم العثور عليها ولم يتم إيجاد مالكيها حتى اللحظة، حيث تتمكن كمستخدم من النشر عن حيوان وجدته، او حيوان فقدته.</w:t>
      </w:r>
    </w:p>
    <w:sectPr w:rsidR="00DB1E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0M7U0t7Q0MTezMLBU0lEKTi0uzszPAykwqgUAS07F6ywAAAA="/>
  </w:docVars>
  <w:rsids>
    <w:rsidRoot w:val="00E74795"/>
    <w:rsid w:val="007A53A3"/>
    <w:rsid w:val="00970FC2"/>
    <w:rsid w:val="00993712"/>
    <w:rsid w:val="009F61D8"/>
    <w:rsid w:val="00B5226C"/>
    <w:rsid w:val="00DB1E07"/>
    <w:rsid w:val="00E02292"/>
    <w:rsid w:val="00E747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4AAEF"/>
  <w15:chartTrackingRefBased/>
  <w15:docId w15:val="{23977F54-6A1C-4990-80DA-762C70FB7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1</Pages>
  <Words>352</Words>
  <Characters>201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der Al-bitar</dc:creator>
  <cp:keywords/>
  <dc:description/>
  <cp:lastModifiedBy>Mohammad .Abzakh</cp:lastModifiedBy>
  <cp:revision>7</cp:revision>
  <dcterms:created xsi:type="dcterms:W3CDTF">2021-09-15T18:19:00Z</dcterms:created>
  <dcterms:modified xsi:type="dcterms:W3CDTF">2021-09-26T17:10:00Z</dcterms:modified>
</cp:coreProperties>
</file>